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62B10E" w14:textId="77777777" w:rsidR="002E0DB2" w:rsidRDefault="00C605F0">
      <w:pPr>
        <w:contextualSpacing w:val="0"/>
      </w:pPr>
      <w:r>
        <w:t>Issues Document.</w:t>
      </w:r>
    </w:p>
    <w:p w14:paraId="3E62B10F" w14:textId="77777777" w:rsidR="002E0DB2" w:rsidRDefault="002E0DB2">
      <w:pPr>
        <w:contextualSpacing w:val="0"/>
      </w:pPr>
    </w:p>
    <w:p w14:paraId="3E62B110" w14:textId="77777777" w:rsidR="002E0DB2" w:rsidRDefault="00C605F0">
      <w:pPr>
        <w:contextualSpacing w:val="0"/>
      </w:pPr>
      <w:r>
        <w:t>Hey guys just add some bullet points if you run into any problems during the project, at the end ill add them to a final report document.</w:t>
      </w:r>
    </w:p>
    <w:p w14:paraId="3E62B111" w14:textId="77777777" w:rsidR="002E0DB2" w:rsidRDefault="002E0DB2">
      <w:pPr>
        <w:contextualSpacing w:val="0"/>
      </w:pPr>
    </w:p>
    <w:p w14:paraId="3E62B112" w14:textId="77777777" w:rsidR="002E0DB2" w:rsidRDefault="00C605F0">
      <w:pPr>
        <w:contextualSpacing w:val="0"/>
      </w:pPr>
      <w:r>
        <w:t>Week 1:</w:t>
      </w:r>
    </w:p>
    <w:p w14:paraId="3E62B113" w14:textId="77777777" w:rsidR="002E0DB2" w:rsidRDefault="002E0DB2">
      <w:pPr>
        <w:contextualSpacing w:val="0"/>
      </w:pPr>
    </w:p>
    <w:p w14:paraId="3E62B114" w14:textId="77777777" w:rsidR="002E0DB2" w:rsidRDefault="00C605F0">
      <w:pPr>
        <w:contextualSpacing w:val="0"/>
      </w:pPr>
      <w:r>
        <w:t>No issues arised formed groups and looked at BCI</w:t>
      </w:r>
    </w:p>
    <w:p w14:paraId="3E62B115" w14:textId="77777777" w:rsidR="002E0DB2" w:rsidRDefault="002E0DB2">
      <w:pPr>
        <w:contextualSpacing w:val="0"/>
      </w:pPr>
    </w:p>
    <w:p w14:paraId="3E62B116" w14:textId="77777777" w:rsidR="002E0DB2" w:rsidRDefault="00C605F0">
      <w:pPr>
        <w:contextualSpacing w:val="0"/>
      </w:pPr>
      <w:r>
        <w:t xml:space="preserve">Week 2 </w:t>
      </w:r>
    </w:p>
    <w:p w14:paraId="3E62B117" w14:textId="77777777" w:rsidR="002E0DB2" w:rsidRDefault="002E0DB2">
      <w:pPr>
        <w:contextualSpacing w:val="0"/>
      </w:pPr>
    </w:p>
    <w:p w14:paraId="3E62B118" w14:textId="77777777" w:rsidR="002E0DB2" w:rsidRDefault="00C605F0">
      <w:pPr>
        <w:contextualSpacing w:val="0"/>
      </w:pPr>
      <w:r>
        <w:t>No Issues arised split groups and assined to specific project; Brain LED and Web interface</w:t>
      </w:r>
    </w:p>
    <w:p w14:paraId="3E62B119" w14:textId="77777777" w:rsidR="002E0DB2" w:rsidRDefault="002E0DB2">
      <w:pPr>
        <w:contextualSpacing w:val="0"/>
      </w:pPr>
    </w:p>
    <w:p w14:paraId="3E62B11A" w14:textId="77777777" w:rsidR="002E0DB2" w:rsidRDefault="00C605F0">
      <w:pPr>
        <w:contextualSpacing w:val="0"/>
      </w:pPr>
      <w:r>
        <w:t>Week 3:</w:t>
      </w:r>
    </w:p>
    <w:p w14:paraId="3E62B11B" w14:textId="77777777" w:rsidR="002E0DB2" w:rsidRDefault="002E0DB2">
      <w:pPr>
        <w:contextualSpacing w:val="0"/>
      </w:pPr>
    </w:p>
    <w:p w14:paraId="3E62B11C" w14:textId="0ECBE7B4" w:rsidR="002E0DB2" w:rsidRDefault="00C605F0">
      <w:pPr>
        <w:contextualSpacing w:val="0"/>
      </w:pPr>
      <w:r>
        <w:t xml:space="preserve">Date: </w:t>
      </w:r>
      <w:r w:rsidR="00FD7871">
        <w:t>9</w:t>
      </w:r>
      <w:r>
        <w:t>/08/2018</w:t>
      </w:r>
    </w:p>
    <w:p w14:paraId="3E62B11D" w14:textId="77777777" w:rsidR="002E0DB2" w:rsidRDefault="00C605F0">
      <w:pPr>
        <w:contextualSpacing w:val="0"/>
      </w:pPr>
      <w:r>
        <w:t>Title: Awaiting Project files.</w:t>
      </w:r>
    </w:p>
    <w:p w14:paraId="3E62B11E" w14:textId="77777777" w:rsidR="002E0DB2" w:rsidRDefault="00C605F0">
      <w:pPr>
        <w:contextualSpacing w:val="0"/>
      </w:pPr>
      <w:r>
        <w:t>Parties Involved: Stakeholder, Project Team</w:t>
      </w:r>
    </w:p>
    <w:p w14:paraId="3E62B11F" w14:textId="77777777" w:rsidR="002E0DB2" w:rsidRDefault="00C605F0">
      <w:pPr>
        <w:contextualSpacing w:val="0"/>
      </w:pPr>
      <w:r>
        <w:t>Description:</w:t>
      </w:r>
    </w:p>
    <w:p w14:paraId="3E62B120" w14:textId="77777777" w:rsidR="002E0DB2" w:rsidRDefault="00C605F0">
      <w:pPr>
        <w:contextualSpacing w:val="0"/>
      </w:pPr>
      <w:r>
        <w:t>As teams had been specified both groups ran into problems progressing further. This was due to awaiting documentation and project files from the stakeholder. While waiting it was decided that team members should research different methods of completing the project without the project files, team members found different methods for implementation and proceeded to investigate further.</w:t>
      </w:r>
    </w:p>
    <w:p w14:paraId="3E62B121" w14:textId="77777777" w:rsidR="002E0DB2" w:rsidRDefault="002E0DB2">
      <w:pPr>
        <w:contextualSpacing w:val="0"/>
      </w:pPr>
    </w:p>
    <w:p w14:paraId="3E62B122" w14:textId="77777777" w:rsidR="002E0DB2" w:rsidRDefault="00C605F0">
      <w:pPr>
        <w:contextualSpacing w:val="0"/>
      </w:pPr>
      <w:r>
        <w:t>Result:</w:t>
      </w:r>
    </w:p>
    <w:p w14:paraId="3E62B123" w14:textId="20989693" w:rsidR="002E0DB2" w:rsidRDefault="00C605F0">
      <w:pPr>
        <w:contextualSpacing w:val="0"/>
      </w:pPr>
      <w:r>
        <w:t>Stakeholder eventually did release project documentation to group and gave advice onto what directions could be achieved from there project resumed scheduled delivery.</w:t>
      </w:r>
    </w:p>
    <w:p w14:paraId="18D53C07" w14:textId="476C9BFA" w:rsidR="005F2686" w:rsidRDefault="005F2686">
      <w:pPr>
        <w:contextualSpacing w:val="0"/>
      </w:pPr>
    </w:p>
    <w:p w14:paraId="2CA8B1F1" w14:textId="3B7BD41D" w:rsidR="005F2686" w:rsidRDefault="005F2686">
      <w:pPr>
        <w:contextualSpacing w:val="0"/>
      </w:pPr>
      <w:r>
        <w:t>Week 4:</w:t>
      </w:r>
    </w:p>
    <w:p w14:paraId="18854044" w14:textId="15DF4E30" w:rsidR="005F2686" w:rsidRDefault="005F2686">
      <w:pPr>
        <w:contextualSpacing w:val="0"/>
      </w:pPr>
    </w:p>
    <w:p w14:paraId="2100AB1D" w14:textId="1B2EB45E" w:rsidR="005F2686" w:rsidRDefault="005F2686" w:rsidP="005F2686">
      <w:pPr>
        <w:contextualSpacing w:val="0"/>
      </w:pPr>
      <w:r>
        <w:t xml:space="preserve">Date: </w:t>
      </w:r>
      <w:r w:rsidR="00FD7871">
        <w:t>16</w:t>
      </w:r>
      <w:r>
        <w:t>/</w:t>
      </w:r>
      <w:r w:rsidR="008805F1">
        <w:t>08</w:t>
      </w:r>
      <w:r>
        <w:t>/2018</w:t>
      </w:r>
    </w:p>
    <w:p w14:paraId="31B12C83" w14:textId="3E4BBA07" w:rsidR="005F2686" w:rsidRPr="000220EE" w:rsidRDefault="005F2686" w:rsidP="005F2686">
      <w:pPr>
        <w:contextualSpacing w:val="0"/>
      </w:pPr>
      <w:r>
        <w:t>Title</w:t>
      </w:r>
      <w:r w:rsidR="000220EE">
        <w:t>: Awaiting hardware requests</w:t>
      </w:r>
    </w:p>
    <w:p w14:paraId="7505612C" w14:textId="77777777" w:rsidR="005F2686" w:rsidRDefault="005F2686" w:rsidP="005F2686">
      <w:pPr>
        <w:contextualSpacing w:val="0"/>
      </w:pPr>
      <w:r>
        <w:t>Parties Involved: Stakeholder, Project Team</w:t>
      </w:r>
    </w:p>
    <w:p w14:paraId="6A6DCF0A" w14:textId="77777777" w:rsidR="005F2686" w:rsidRDefault="005F2686" w:rsidP="005F2686">
      <w:pPr>
        <w:contextualSpacing w:val="0"/>
      </w:pPr>
      <w:r>
        <w:t>Description:</w:t>
      </w:r>
    </w:p>
    <w:p w14:paraId="28BA5466" w14:textId="02CB4ADD" w:rsidR="005F2686" w:rsidRDefault="005F2686" w:rsidP="005F2686">
      <w:pPr>
        <w:contextualSpacing w:val="0"/>
      </w:pPr>
    </w:p>
    <w:p w14:paraId="4C03AB85" w14:textId="1F9AE108" w:rsidR="00DB020E" w:rsidRPr="00DB020E" w:rsidRDefault="00DB020E" w:rsidP="005F2686">
      <w:pPr>
        <w:contextualSpacing w:val="0"/>
      </w:pPr>
      <w:r>
        <w:t>Team members ran into problems trying to get access to the EPOCH+, only one unit is available for both team groups to use at a time to collect data</w:t>
      </w:r>
      <w:r w:rsidR="002D2247">
        <w:t xml:space="preserve">. </w:t>
      </w:r>
      <w:proofErr w:type="gramStart"/>
      <w:r w:rsidR="002D2247">
        <w:t>Also</w:t>
      </w:r>
      <w:proofErr w:type="gramEnd"/>
      <w:r w:rsidR="00A10F2F">
        <w:t xml:space="preserve"> team members were waiting for the</w:t>
      </w:r>
      <w:r w:rsidR="002D2247">
        <w:t xml:space="preserve"> LED lights that would connect to the raspberry pi </w:t>
      </w:r>
      <w:r w:rsidR="00A10F2F">
        <w:t>to show the different signals</w:t>
      </w:r>
    </w:p>
    <w:p w14:paraId="0C34EE8C" w14:textId="77777777" w:rsidR="000220EE" w:rsidRDefault="000220EE" w:rsidP="005F2686">
      <w:pPr>
        <w:contextualSpacing w:val="0"/>
      </w:pPr>
    </w:p>
    <w:p w14:paraId="0F449ECE" w14:textId="77777777" w:rsidR="005F2686" w:rsidRDefault="005F2686" w:rsidP="005F2686">
      <w:pPr>
        <w:contextualSpacing w:val="0"/>
      </w:pPr>
      <w:r>
        <w:t>Result:</w:t>
      </w:r>
    </w:p>
    <w:p w14:paraId="32C74076" w14:textId="524905FC" w:rsidR="005F2686" w:rsidRPr="00A10F2F" w:rsidRDefault="00A10F2F">
      <w:pPr>
        <w:contextualSpacing w:val="0"/>
      </w:pPr>
      <w:r>
        <w:t xml:space="preserve">Both groups agreed to share the EPOCH+ </w:t>
      </w:r>
      <w:r w:rsidR="00924781">
        <w:t xml:space="preserve">and it was assigned to the software-Team for this week. Josh had organized with Trent to be able to use the LED and take them home for further testing. In the </w:t>
      </w:r>
      <w:proofErr w:type="gramStart"/>
      <w:r w:rsidR="00924781">
        <w:t>meantime</w:t>
      </w:r>
      <w:proofErr w:type="gramEnd"/>
      <w:r w:rsidR="00924781">
        <w:t xml:space="preserve"> the project team decided to focus on creating a dummy script and look at how the</w:t>
      </w:r>
      <w:r w:rsidR="008805F1">
        <w:t>y can implement all the python files for use in the raspberry pi.</w:t>
      </w:r>
    </w:p>
    <w:p w14:paraId="3D7FB7D1" w14:textId="77777777" w:rsidR="005F2686" w:rsidRDefault="005F2686">
      <w:pPr>
        <w:contextualSpacing w:val="0"/>
      </w:pPr>
    </w:p>
    <w:p w14:paraId="429FD499" w14:textId="08ABCE7F" w:rsidR="005F2686" w:rsidRDefault="005F2686">
      <w:pPr>
        <w:contextualSpacing w:val="0"/>
      </w:pPr>
    </w:p>
    <w:p w14:paraId="2B74902D" w14:textId="77777777" w:rsidR="005F2686" w:rsidRDefault="005F2686">
      <w:pPr>
        <w:contextualSpacing w:val="0"/>
      </w:pPr>
    </w:p>
    <w:p w14:paraId="1C4E5D24" w14:textId="77777777" w:rsidR="00924781" w:rsidRDefault="00924781">
      <w:pPr>
        <w:contextualSpacing w:val="0"/>
      </w:pPr>
    </w:p>
    <w:p w14:paraId="421D9A9B" w14:textId="4B4B216E" w:rsidR="005F2686" w:rsidRDefault="005F2686">
      <w:pPr>
        <w:contextualSpacing w:val="0"/>
      </w:pPr>
      <w:r>
        <w:t>Week 5</w:t>
      </w:r>
    </w:p>
    <w:p w14:paraId="03A087E8" w14:textId="408A7F63" w:rsidR="005F2686" w:rsidRDefault="005F2686">
      <w:pPr>
        <w:contextualSpacing w:val="0"/>
      </w:pPr>
    </w:p>
    <w:p w14:paraId="31CBD6CE" w14:textId="6BA73829" w:rsidR="005F2686" w:rsidRDefault="005F2686" w:rsidP="005F2686">
      <w:pPr>
        <w:contextualSpacing w:val="0"/>
      </w:pPr>
      <w:r>
        <w:t xml:space="preserve">Date: </w:t>
      </w:r>
      <w:r w:rsidR="008805F1">
        <w:t>23</w:t>
      </w:r>
      <w:r>
        <w:t>/</w:t>
      </w:r>
      <w:r w:rsidR="008805F1">
        <w:t>08</w:t>
      </w:r>
      <w:r>
        <w:t>/2018</w:t>
      </w:r>
    </w:p>
    <w:p w14:paraId="73FC691C" w14:textId="62AA880C" w:rsidR="005F2686" w:rsidRPr="00FD7871" w:rsidRDefault="005F2686" w:rsidP="005F2686">
      <w:pPr>
        <w:contextualSpacing w:val="0"/>
      </w:pPr>
      <w:r>
        <w:t xml:space="preserve">Title: </w:t>
      </w:r>
      <w:r w:rsidR="00FD7871">
        <w:t>Implementing .</w:t>
      </w:r>
      <w:proofErr w:type="spellStart"/>
      <w:r w:rsidR="00FD7871">
        <w:t>xdf</w:t>
      </w:r>
      <w:proofErr w:type="spellEnd"/>
      <w:r w:rsidR="00FD7871">
        <w:t xml:space="preserve"> format</w:t>
      </w:r>
    </w:p>
    <w:p w14:paraId="355953EE" w14:textId="43322760" w:rsidR="005F2686" w:rsidRDefault="005F2686" w:rsidP="005F2686">
      <w:pPr>
        <w:contextualSpacing w:val="0"/>
      </w:pPr>
      <w:r>
        <w:t>Parties Involved: Project Team</w:t>
      </w:r>
    </w:p>
    <w:p w14:paraId="09D15101" w14:textId="77777777" w:rsidR="00134716" w:rsidRDefault="00134716" w:rsidP="005F2686">
      <w:pPr>
        <w:contextualSpacing w:val="0"/>
      </w:pPr>
    </w:p>
    <w:p w14:paraId="07DEF10B" w14:textId="41BB7468" w:rsidR="005F2686" w:rsidRDefault="00FD7871" w:rsidP="005F2686">
      <w:pPr>
        <w:contextualSpacing w:val="0"/>
      </w:pPr>
      <w:r>
        <w:t xml:space="preserve">Team members have </w:t>
      </w:r>
      <w:r w:rsidR="00134716">
        <w:t>analyzed</w:t>
      </w:r>
      <w:r>
        <w:t xml:space="preserve"> and tried to implement the code changes, </w:t>
      </w:r>
      <w:r w:rsidR="00361ABC">
        <w:t xml:space="preserve">Git hub has proved useful in the team development environment. Project members are having a hard time </w:t>
      </w:r>
      <w:r w:rsidR="00134716">
        <w:t xml:space="preserve">using. </w:t>
      </w:r>
      <w:proofErr w:type="gramStart"/>
      <w:r w:rsidR="00134716">
        <w:t>.</w:t>
      </w:r>
      <w:proofErr w:type="spellStart"/>
      <w:r w:rsidR="00134716">
        <w:t>xdf</w:t>
      </w:r>
      <w:proofErr w:type="spellEnd"/>
      <w:proofErr w:type="gramEnd"/>
      <w:r w:rsidR="00361ABC">
        <w:t xml:space="preserve"> format and creating dummy scripts to test </w:t>
      </w:r>
      <w:r w:rsidR="007F5D6B">
        <w:t xml:space="preserve">the implementation on the Raspberry pi. As test data has not been received yet </w:t>
      </w:r>
    </w:p>
    <w:p w14:paraId="1DAE7AD6" w14:textId="77777777" w:rsidR="00361ABC" w:rsidRPr="00FD7871" w:rsidRDefault="00361ABC" w:rsidP="005F2686">
      <w:pPr>
        <w:contextualSpacing w:val="0"/>
      </w:pPr>
    </w:p>
    <w:p w14:paraId="0ED1E161" w14:textId="77777777" w:rsidR="005F2686" w:rsidRDefault="005F2686" w:rsidP="005F2686">
      <w:pPr>
        <w:contextualSpacing w:val="0"/>
      </w:pPr>
      <w:r>
        <w:t>Result:</w:t>
      </w:r>
    </w:p>
    <w:p w14:paraId="24C00A6D" w14:textId="02EE6CF5" w:rsidR="005F2686" w:rsidRDefault="00134716" w:rsidP="005F2686">
      <w:pPr>
        <w:contextualSpacing w:val="0"/>
      </w:pPr>
      <w:r>
        <w:t xml:space="preserve">Team members brute forced and hacked together a basic implementation which proved useful in testing. </w:t>
      </w:r>
    </w:p>
    <w:p w14:paraId="0FD6A0DD" w14:textId="37E5F80F" w:rsidR="00C605F0" w:rsidRDefault="00C605F0" w:rsidP="005F2686">
      <w:pPr>
        <w:contextualSpacing w:val="0"/>
      </w:pPr>
    </w:p>
    <w:p w14:paraId="0C6A23A8" w14:textId="77777777" w:rsidR="00C605F0" w:rsidRPr="00134716" w:rsidRDefault="00C605F0" w:rsidP="005F2686">
      <w:pPr>
        <w:contextualSpacing w:val="0"/>
      </w:pPr>
    </w:p>
    <w:p w14:paraId="1C45C3F8" w14:textId="74FCC99B" w:rsidR="005F2686" w:rsidRDefault="004E5BB0">
      <w:pPr>
        <w:contextualSpacing w:val="0"/>
      </w:pPr>
      <w:r>
        <w:t>Week 6</w:t>
      </w:r>
    </w:p>
    <w:p w14:paraId="20CF48BB" w14:textId="7AA92A5A" w:rsidR="004E5BB0" w:rsidRDefault="004E5BB0">
      <w:pPr>
        <w:contextualSpacing w:val="0"/>
      </w:pPr>
    </w:p>
    <w:p w14:paraId="46CAB096" w14:textId="4326C682" w:rsidR="000A33B7" w:rsidRDefault="000A33B7">
      <w:pPr>
        <w:contextualSpacing w:val="0"/>
      </w:pPr>
      <w:r>
        <w:t>Date: 8/30/18</w:t>
      </w:r>
    </w:p>
    <w:p w14:paraId="419A54D3" w14:textId="2CE3D48F" w:rsidR="000A33B7" w:rsidRDefault="000A33B7">
      <w:pPr>
        <w:contextualSpacing w:val="0"/>
      </w:pPr>
      <w:r>
        <w:t>Title: LED Driver implementation</w:t>
      </w:r>
    </w:p>
    <w:p w14:paraId="3B5E2A5F" w14:textId="56465D1E" w:rsidR="000A33B7" w:rsidRDefault="000A33B7">
      <w:pPr>
        <w:contextualSpacing w:val="0"/>
      </w:pPr>
      <w:r>
        <w:t>Parties involved: all team members</w:t>
      </w:r>
    </w:p>
    <w:p w14:paraId="646F1A9E" w14:textId="5B931909" w:rsidR="000A33B7" w:rsidRDefault="00292E11">
      <w:pPr>
        <w:contextualSpacing w:val="0"/>
      </w:pPr>
      <w:r>
        <w:t>Priority: Major</w:t>
      </w:r>
    </w:p>
    <w:p w14:paraId="3EAFD5C8" w14:textId="77777777" w:rsidR="000A33B7" w:rsidRDefault="000A33B7">
      <w:pPr>
        <w:contextualSpacing w:val="0"/>
      </w:pPr>
    </w:p>
    <w:p w14:paraId="0808C207" w14:textId="14A46203" w:rsidR="004E5BB0" w:rsidRDefault="004E5BB0">
      <w:pPr>
        <w:contextualSpacing w:val="0"/>
      </w:pPr>
      <w:r>
        <w:t xml:space="preserve">Team had encountered issues </w:t>
      </w:r>
      <w:r w:rsidR="00761ED8">
        <w:t xml:space="preserve">implementing LED </w:t>
      </w:r>
      <w:r w:rsidR="000A33B7">
        <w:t xml:space="preserve">drivers to control specific colors </w:t>
      </w:r>
      <w:r w:rsidR="00B87358">
        <w:t>and configuring power requirements.</w:t>
      </w:r>
    </w:p>
    <w:p w14:paraId="0150CCB5" w14:textId="13C9F766" w:rsidR="00B87358" w:rsidRDefault="00B87358">
      <w:pPr>
        <w:contextualSpacing w:val="0"/>
      </w:pPr>
    </w:p>
    <w:p w14:paraId="4624CE03" w14:textId="32827F7F" w:rsidR="00B87358" w:rsidRDefault="00B87358">
      <w:pPr>
        <w:contextualSpacing w:val="0"/>
      </w:pPr>
      <w:r>
        <w:t>Result:</w:t>
      </w:r>
    </w:p>
    <w:p w14:paraId="5361F11E" w14:textId="36789DB2" w:rsidR="00B87358" w:rsidRPr="005F2686" w:rsidRDefault="00B87358">
      <w:pPr>
        <w:contextualSpacing w:val="0"/>
      </w:pPr>
      <w:r>
        <w:t xml:space="preserve">Team worked together </w:t>
      </w:r>
      <w:r w:rsidR="00011A4C">
        <w:t>to look at drivers and check online user guides on how to fix the issues. Team came to a satisfactory conclusion</w:t>
      </w:r>
      <w:r w:rsidR="00521BA3">
        <w:t xml:space="preserve">. </w:t>
      </w:r>
      <w:bookmarkStart w:id="0" w:name="_GoBack"/>
      <w:bookmarkEnd w:id="0"/>
    </w:p>
    <w:sectPr w:rsidR="00B87358" w:rsidRPr="005F2686">
      <w:pgSz w:w="11909" w:h="16834"/>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7"/>
  <w:proofState w:spelling="clean" w:grammar="clean"/>
  <w:defaultTabStop w:val="720"/>
  <w:characterSpacingControl w:val="doNotCompress"/>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0tzQxNzQ2NjUzM7UwMDdW0lEKTi0uzszPAykwqgUAoQfVKiwAAAA="/>
  </w:docVars>
  <w:rsids>
    <w:rsidRoot w:val="002E0DB2"/>
    <w:rsid w:val="00011A4C"/>
    <w:rsid w:val="000220EE"/>
    <w:rsid w:val="000A33B7"/>
    <w:rsid w:val="000A39C2"/>
    <w:rsid w:val="00134716"/>
    <w:rsid w:val="00292E11"/>
    <w:rsid w:val="002D2247"/>
    <w:rsid w:val="002E0DB2"/>
    <w:rsid w:val="00361ABC"/>
    <w:rsid w:val="004E5BB0"/>
    <w:rsid w:val="00521BA3"/>
    <w:rsid w:val="005F2686"/>
    <w:rsid w:val="00761ED8"/>
    <w:rsid w:val="007F5D6B"/>
    <w:rsid w:val="008805F1"/>
    <w:rsid w:val="00924781"/>
    <w:rsid w:val="00A10F2F"/>
    <w:rsid w:val="00B87358"/>
    <w:rsid w:val="00BC1371"/>
    <w:rsid w:val="00C605F0"/>
    <w:rsid w:val="00DB020E"/>
    <w:rsid w:val="00FD78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62B10E"/>
  <w15:docId w15:val="{DFEF3230-D3BC-4C8A-BFF1-B5B2D720C5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US" w:eastAsia="en-US" w:bidi="ar-SA"/>
      </w:rPr>
    </w:rPrDefault>
    <w:pPrDefault>
      <w:pPr>
        <w:spacing w:line="276" w:lineRule="auto"/>
        <w:contextualSpacing/>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1</TotalTime>
  <Pages>2</Pages>
  <Words>391</Words>
  <Characters>2229</Characters>
  <Application>Microsoft Office Word</Application>
  <DocSecurity>0</DocSecurity>
  <Lines>18</Lines>
  <Paragraphs>5</Paragraphs>
  <ScaleCrop>false</ScaleCrop>
  <Company/>
  <LinksUpToDate>false</LinksUpToDate>
  <CharactersWithSpaces>2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Timothy Finn</cp:lastModifiedBy>
  <cp:revision>22</cp:revision>
  <dcterms:created xsi:type="dcterms:W3CDTF">2018-08-23T04:15:00Z</dcterms:created>
  <dcterms:modified xsi:type="dcterms:W3CDTF">2018-08-30T04:41:00Z</dcterms:modified>
</cp:coreProperties>
</file>